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5A6FE" w14:textId="174BC19E" w:rsidR="000132F3" w:rsidRDefault="002E52DB">
      <w:pPr>
        <w:rPr>
          <w:sz w:val="48"/>
          <w:szCs w:val="48"/>
        </w:rPr>
      </w:pPr>
      <w:r w:rsidRPr="002E52DB">
        <w:rPr>
          <w:sz w:val="48"/>
          <w:szCs w:val="48"/>
        </w:rPr>
        <w:t xml:space="preserve">Music Development Plan </w:t>
      </w:r>
      <w:r w:rsidR="002E64DE">
        <w:rPr>
          <w:sz w:val="48"/>
          <w:szCs w:val="48"/>
        </w:rPr>
        <w:t>202</w:t>
      </w:r>
      <w:r w:rsidR="005F7A0B">
        <w:rPr>
          <w:sz w:val="48"/>
          <w:szCs w:val="48"/>
        </w:rPr>
        <w:t>3</w:t>
      </w:r>
      <w:r w:rsidR="002E64DE">
        <w:rPr>
          <w:sz w:val="48"/>
          <w:szCs w:val="48"/>
        </w:rPr>
        <w:t>-2</w:t>
      </w:r>
      <w:r w:rsidR="005F7A0B">
        <w:rPr>
          <w:sz w:val="48"/>
          <w:szCs w:val="48"/>
        </w:rPr>
        <w:t>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88"/>
      </w:tblGrid>
      <w:tr w:rsidR="009603C1" w14:paraId="4AF86604" w14:textId="77777777" w:rsidTr="004726FC">
        <w:tc>
          <w:tcPr>
            <w:tcW w:w="15388" w:type="dxa"/>
            <w:shd w:val="clear" w:color="auto" w:fill="F2F2F2" w:themeFill="background1" w:themeFillShade="F2"/>
          </w:tcPr>
          <w:p w14:paraId="21C984CD" w14:textId="66E4783F" w:rsidR="009603C1" w:rsidRPr="009603C1" w:rsidRDefault="00A504F7">
            <w:pPr>
              <w:rPr>
                <w:b/>
                <w:bCs/>
              </w:rPr>
            </w:pPr>
            <w:r>
              <w:rPr>
                <w:b/>
                <w:bCs/>
              </w:rPr>
              <w:t>Vision for Music at X Primary School</w:t>
            </w:r>
          </w:p>
        </w:tc>
      </w:tr>
      <w:tr w:rsidR="009603C1" w14:paraId="4B42CACF" w14:textId="77777777" w:rsidTr="004726FC">
        <w:tc>
          <w:tcPr>
            <w:tcW w:w="15388" w:type="dxa"/>
          </w:tcPr>
          <w:p w14:paraId="366E947A" w14:textId="303D1329" w:rsidR="009603C1" w:rsidRDefault="009603C1"/>
        </w:tc>
      </w:tr>
    </w:tbl>
    <w:p w14:paraId="0AE88A3B" w14:textId="53B252B7" w:rsidR="009603C1" w:rsidRPr="009302F5" w:rsidRDefault="009603C1">
      <w:pPr>
        <w:rPr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88"/>
      </w:tblGrid>
      <w:tr w:rsidR="00A504F7" w14:paraId="510329B0" w14:textId="77777777" w:rsidTr="004726FC">
        <w:tc>
          <w:tcPr>
            <w:tcW w:w="15388" w:type="dxa"/>
            <w:shd w:val="clear" w:color="auto" w:fill="F2F2F2" w:themeFill="background1" w:themeFillShade="F2"/>
          </w:tcPr>
          <w:p w14:paraId="7D661A12" w14:textId="511E77CB" w:rsidR="00A504F7" w:rsidRPr="009603C1" w:rsidRDefault="00A504F7" w:rsidP="00B20AAC">
            <w:pPr>
              <w:rPr>
                <w:b/>
                <w:bCs/>
              </w:rPr>
            </w:pPr>
            <w:r>
              <w:rPr>
                <w:b/>
                <w:bCs/>
              </w:rPr>
              <w:t>Whole School Priorities</w:t>
            </w:r>
          </w:p>
        </w:tc>
      </w:tr>
      <w:tr w:rsidR="00A504F7" w14:paraId="5158D8B5" w14:textId="77777777" w:rsidTr="004726FC">
        <w:tc>
          <w:tcPr>
            <w:tcW w:w="15388" w:type="dxa"/>
          </w:tcPr>
          <w:p w14:paraId="090072E7" w14:textId="77777777" w:rsidR="00A504F7" w:rsidRDefault="006F2136" w:rsidP="00B20AAC">
            <w:r>
              <w:t>1.</w:t>
            </w:r>
          </w:p>
          <w:p w14:paraId="33A7B014" w14:textId="77777777" w:rsidR="006F2136" w:rsidRDefault="006F2136" w:rsidP="00B20AAC">
            <w:r>
              <w:t>2.</w:t>
            </w:r>
          </w:p>
          <w:p w14:paraId="0163163D" w14:textId="75C96F9A" w:rsidR="006F2136" w:rsidRDefault="006F2136" w:rsidP="00B20AAC">
            <w:r>
              <w:t>3.</w:t>
            </w:r>
          </w:p>
        </w:tc>
      </w:tr>
    </w:tbl>
    <w:p w14:paraId="27718032" w14:textId="77777777" w:rsidR="00A504F7" w:rsidRPr="009302F5" w:rsidRDefault="00A504F7">
      <w:pPr>
        <w:rPr>
          <w:sz w:val="6"/>
          <w:szCs w:val="6"/>
        </w:rPr>
      </w:pPr>
    </w:p>
    <w:tbl>
      <w:tblPr>
        <w:tblStyle w:val="TableGrid"/>
        <w:tblW w:w="15446" w:type="dxa"/>
        <w:jc w:val="center"/>
        <w:tblLook w:val="04A0" w:firstRow="1" w:lastRow="0" w:firstColumn="1" w:lastColumn="0" w:noHBand="0" w:noVBand="1"/>
      </w:tblPr>
      <w:tblGrid>
        <w:gridCol w:w="3089"/>
        <w:gridCol w:w="3089"/>
        <w:gridCol w:w="3089"/>
        <w:gridCol w:w="3089"/>
        <w:gridCol w:w="3090"/>
      </w:tblGrid>
      <w:tr w:rsidR="004726FC" w14:paraId="0E381225" w14:textId="77777777" w:rsidTr="002B2E0B">
        <w:trPr>
          <w:jc w:val="center"/>
        </w:trPr>
        <w:tc>
          <w:tcPr>
            <w:tcW w:w="3089" w:type="dxa"/>
            <w:shd w:val="clear" w:color="auto" w:fill="F2F2F2" w:themeFill="background1" w:themeFillShade="F2"/>
          </w:tcPr>
          <w:p w14:paraId="56782121" w14:textId="1FC78316" w:rsidR="004726FC" w:rsidRPr="000132F3" w:rsidRDefault="004726FC" w:rsidP="00D54989">
            <w:pPr>
              <w:rPr>
                <w:b/>
                <w:bCs/>
              </w:rPr>
            </w:pPr>
            <w:r w:rsidRPr="000132F3">
              <w:rPr>
                <w:b/>
                <w:bCs/>
              </w:rPr>
              <w:t>Where are we now? What are our strengths and areas for development?</w:t>
            </w:r>
          </w:p>
        </w:tc>
        <w:tc>
          <w:tcPr>
            <w:tcW w:w="3089" w:type="dxa"/>
            <w:shd w:val="clear" w:color="auto" w:fill="F2F2F2" w:themeFill="background1" w:themeFillShade="F2"/>
          </w:tcPr>
          <w:p w14:paraId="599BCF32" w14:textId="2B4BE5BF" w:rsidR="004726FC" w:rsidRPr="000132F3" w:rsidRDefault="004726FC" w:rsidP="00D54989">
            <w:pPr>
              <w:rPr>
                <w:b/>
                <w:bCs/>
              </w:rPr>
            </w:pPr>
            <w:r w:rsidRPr="000132F3">
              <w:rPr>
                <w:b/>
                <w:bCs/>
              </w:rPr>
              <w:t xml:space="preserve">Where do we want it to be? </w:t>
            </w:r>
          </w:p>
        </w:tc>
        <w:tc>
          <w:tcPr>
            <w:tcW w:w="3089" w:type="dxa"/>
            <w:shd w:val="clear" w:color="auto" w:fill="F2F2F2" w:themeFill="background1" w:themeFillShade="F2"/>
          </w:tcPr>
          <w:p w14:paraId="496893B2" w14:textId="20765767" w:rsidR="004726FC" w:rsidRPr="000132F3" w:rsidRDefault="004726FC" w:rsidP="00D54989">
            <w:pPr>
              <w:rPr>
                <w:b/>
                <w:bCs/>
              </w:rPr>
            </w:pPr>
            <w:r w:rsidRPr="000132F3">
              <w:rPr>
                <w:b/>
                <w:bCs/>
              </w:rPr>
              <w:t>What will you do, and what will be the expected impact?</w:t>
            </w:r>
          </w:p>
        </w:tc>
        <w:tc>
          <w:tcPr>
            <w:tcW w:w="3089" w:type="dxa"/>
            <w:shd w:val="clear" w:color="auto" w:fill="F2F2F2" w:themeFill="background1" w:themeFillShade="F2"/>
          </w:tcPr>
          <w:p w14:paraId="4BF6E808" w14:textId="2ADF4B8E" w:rsidR="004726FC" w:rsidRPr="000132F3" w:rsidRDefault="004726FC" w:rsidP="00D54989">
            <w:pPr>
              <w:rPr>
                <w:b/>
                <w:bCs/>
              </w:rPr>
            </w:pPr>
            <w:r w:rsidRPr="000132F3">
              <w:rPr>
                <w:b/>
                <w:bCs/>
              </w:rPr>
              <w:t>How long will it take?</w:t>
            </w:r>
          </w:p>
        </w:tc>
        <w:tc>
          <w:tcPr>
            <w:tcW w:w="3090" w:type="dxa"/>
            <w:shd w:val="clear" w:color="auto" w:fill="F2F2F2" w:themeFill="background1" w:themeFillShade="F2"/>
          </w:tcPr>
          <w:p w14:paraId="5A3068FA" w14:textId="271F9E32" w:rsidR="004726FC" w:rsidRPr="000132F3" w:rsidRDefault="004726FC" w:rsidP="00D54989">
            <w:pPr>
              <w:rPr>
                <w:b/>
                <w:bCs/>
              </w:rPr>
            </w:pPr>
            <w:r w:rsidRPr="000132F3">
              <w:rPr>
                <w:b/>
                <w:bCs/>
              </w:rPr>
              <w:t>What resources and budget will you need? Who is responsible?</w:t>
            </w:r>
          </w:p>
        </w:tc>
      </w:tr>
      <w:tr w:rsidR="004726FC" w14:paraId="375295F6" w14:textId="77777777" w:rsidTr="002B2E0B">
        <w:trPr>
          <w:jc w:val="center"/>
        </w:trPr>
        <w:tc>
          <w:tcPr>
            <w:tcW w:w="3089" w:type="dxa"/>
          </w:tcPr>
          <w:p w14:paraId="233DB214" w14:textId="71DDF481" w:rsidR="004726FC" w:rsidRPr="009302F5" w:rsidRDefault="004726FC" w:rsidP="002E64DE">
            <w:pPr>
              <w:rPr>
                <w:i/>
                <w:iCs/>
              </w:rPr>
            </w:pPr>
            <w:r w:rsidRPr="009302F5">
              <w:rPr>
                <w:i/>
                <w:iCs/>
              </w:rPr>
              <w:t>Think about what evidence/ data you have.</w:t>
            </w:r>
          </w:p>
        </w:tc>
        <w:tc>
          <w:tcPr>
            <w:tcW w:w="3089" w:type="dxa"/>
          </w:tcPr>
          <w:p w14:paraId="10E57D43" w14:textId="763B4ED6" w:rsidR="004726FC" w:rsidRPr="009302F5" w:rsidRDefault="004726FC" w:rsidP="002E64DE">
            <w:pPr>
              <w:rPr>
                <w:i/>
                <w:iCs/>
              </w:rPr>
            </w:pPr>
            <w:r w:rsidRPr="009302F5">
              <w:rPr>
                <w:i/>
                <w:iCs/>
              </w:rPr>
              <w:t xml:space="preserve">What would be engaging for your pupils? </w:t>
            </w:r>
            <w:r w:rsidR="009302F5">
              <w:rPr>
                <w:i/>
                <w:iCs/>
              </w:rPr>
              <w:t xml:space="preserve">What’s right for your school? </w:t>
            </w:r>
            <w:r w:rsidRPr="009302F5">
              <w:rPr>
                <w:i/>
                <w:iCs/>
              </w:rPr>
              <w:t>Are your plans ambitious? How do you know?</w:t>
            </w:r>
            <w:r w:rsidR="009302F5">
              <w:rPr>
                <w:i/>
                <w:iCs/>
              </w:rPr>
              <w:t xml:space="preserve"> </w:t>
            </w:r>
          </w:p>
        </w:tc>
        <w:tc>
          <w:tcPr>
            <w:tcW w:w="3089" w:type="dxa"/>
          </w:tcPr>
          <w:p w14:paraId="4F033E91" w14:textId="7831710D" w:rsidR="004726FC" w:rsidRPr="009302F5" w:rsidRDefault="004726FC" w:rsidP="002E64DE">
            <w:pPr>
              <w:rPr>
                <w:i/>
                <w:iCs/>
              </w:rPr>
            </w:pPr>
            <w:r w:rsidRPr="009302F5">
              <w:rPr>
                <w:i/>
                <w:iCs/>
              </w:rPr>
              <w:t>How will you know if you have been successful?</w:t>
            </w:r>
          </w:p>
        </w:tc>
        <w:tc>
          <w:tcPr>
            <w:tcW w:w="3089" w:type="dxa"/>
          </w:tcPr>
          <w:p w14:paraId="4A84289A" w14:textId="35072BA4" w:rsidR="004726FC" w:rsidRPr="009302F5" w:rsidRDefault="004726FC" w:rsidP="002E64DE">
            <w:pPr>
              <w:rPr>
                <w:i/>
                <w:iCs/>
              </w:rPr>
            </w:pPr>
            <w:r w:rsidRPr="009302F5">
              <w:rPr>
                <w:i/>
                <w:iCs/>
              </w:rPr>
              <w:t>Are your timescales realistic? Do you need to break this into small tasks over a longer time frame?</w:t>
            </w:r>
          </w:p>
        </w:tc>
        <w:tc>
          <w:tcPr>
            <w:tcW w:w="3090" w:type="dxa"/>
          </w:tcPr>
          <w:p w14:paraId="4B167350" w14:textId="14F377AD" w:rsidR="004726FC" w:rsidRPr="002B2E0B" w:rsidRDefault="002B2E0B" w:rsidP="002E64DE">
            <w:pPr>
              <w:rPr>
                <w:i/>
                <w:iCs/>
              </w:rPr>
            </w:pPr>
            <w:r>
              <w:rPr>
                <w:i/>
                <w:iCs/>
              </w:rPr>
              <w:t>Music Coordinator? Headteacher? Class teacher? Peripatetic teacher?</w:t>
            </w:r>
          </w:p>
        </w:tc>
      </w:tr>
      <w:tr w:rsidR="004726FC" w14:paraId="4A60F814" w14:textId="77777777" w:rsidTr="002B2E0B">
        <w:trPr>
          <w:jc w:val="center"/>
        </w:trPr>
        <w:tc>
          <w:tcPr>
            <w:tcW w:w="3089" w:type="dxa"/>
          </w:tcPr>
          <w:p w14:paraId="6D7739D5" w14:textId="77777777" w:rsidR="004726FC" w:rsidRPr="002E64DE" w:rsidRDefault="004726FC" w:rsidP="002E64DE"/>
        </w:tc>
        <w:tc>
          <w:tcPr>
            <w:tcW w:w="3089" w:type="dxa"/>
          </w:tcPr>
          <w:p w14:paraId="11F293B2" w14:textId="77777777" w:rsidR="004726FC" w:rsidRPr="002E64DE" w:rsidRDefault="004726FC" w:rsidP="002E64DE"/>
        </w:tc>
        <w:tc>
          <w:tcPr>
            <w:tcW w:w="3089" w:type="dxa"/>
          </w:tcPr>
          <w:p w14:paraId="2218DC1F" w14:textId="2CE44377" w:rsidR="004726FC" w:rsidRPr="002E64DE" w:rsidRDefault="004726FC" w:rsidP="002E64DE"/>
        </w:tc>
        <w:tc>
          <w:tcPr>
            <w:tcW w:w="3089" w:type="dxa"/>
          </w:tcPr>
          <w:p w14:paraId="2EC15D8A" w14:textId="77777777" w:rsidR="004726FC" w:rsidRPr="002E64DE" w:rsidRDefault="004726FC" w:rsidP="002E64DE"/>
        </w:tc>
        <w:tc>
          <w:tcPr>
            <w:tcW w:w="3090" w:type="dxa"/>
          </w:tcPr>
          <w:p w14:paraId="4B2E4D86" w14:textId="77777777" w:rsidR="004726FC" w:rsidRPr="002E64DE" w:rsidRDefault="004726FC" w:rsidP="002E64DE"/>
        </w:tc>
      </w:tr>
      <w:tr w:rsidR="004726FC" w14:paraId="375D7E53" w14:textId="77777777" w:rsidTr="002B2E0B">
        <w:trPr>
          <w:jc w:val="center"/>
        </w:trPr>
        <w:tc>
          <w:tcPr>
            <w:tcW w:w="3089" w:type="dxa"/>
          </w:tcPr>
          <w:p w14:paraId="4EDBEF23" w14:textId="77777777" w:rsidR="004726FC" w:rsidRPr="002E64DE" w:rsidRDefault="004726FC" w:rsidP="002E64DE"/>
        </w:tc>
        <w:tc>
          <w:tcPr>
            <w:tcW w:w="3089" w:type="dxa"/>
          </w:tcPr>
          <w:p w14:paraId="6671E602" w14:textId="77777777" w:rsidR="004726FC" w:rsidRPr="002E64DE" w:rsidRDefault="004726FC" w:rsidP="002E64DE"/>
        </w:tc>
        <w:tc>
          <w:tcPr>
            <w:tcW w:w="3089" w:type="dxa"/>
          </w:tcPr>
          <w:p w14:paraId="3A91C1D4" w14:textId="4BFD095E" w:rsidR="004726FC" w:rsidRPr="002E64DE" w:rsidRDefault="004726FC" w:rsidP="002E64DE"/>
        </w:tc>
        <w:tc>
          <w:tcPr>
            <w:tcW w:w="3089" w:type="dxa"/>
          </w:tcPr>
          <w:p w14:paraId="04C5B976" w14:textId="77777777" w:rsidR="004726FC" w:rsidRPr="002E64DE" w:rsidRDefault="004726FC" w:rsidP="002E64DE"/>
        </w:tc>
        <w:tc>
          <w:tcPr>
            <w:tcW w:w="3090" w:type="dxa"/>
          </w:tcPr>
          <w:p w14:paraId="3068965F" w14:textId="77777777" w:rsidR="004726FC" w:rsidRPr="002E64DE" w:rsidRDefault="004726FC" w:rsidP="002E64DE"/>
        </w:tc>
      </w:tr>
      <w:tr w:rsidR="004726FC" w14:paraId="28648766" w14:textId="77777777" w:rsidTr="002B2E0B">
        <w:trPr>
          <w:jc w:val="center"/>
        </w:trPr>
        <w:tc>
          <w:tcPr>
            <w:tcW w:w="3089" w:type="dxa"/>
          </w:tcPr>
          <w:p w14:paraId="311CDDAF" w14:textId="77777777" w:rsidR="004726FC" w:rsidRPr="002E64DE" w:rsidRDefault="004726FC" w:rsidP="002E64DE"/>
        </w:tc>
        <w:tc>
          <w:tcPr>
            <w:tcW w:w="3089" w:type="dxa"/>
          </w:tcPr>
          <w:p w14:paraId="3B7155BF" w14:textId="77777777" w:rsidR="004726FC" w:rsidRPr="002E64DE" w:rsidRDefault="004726FC" w:rsidP="002E64DE"/>
        </w:tc>
        <w:tc>
          <w:tcPr>
            <w:tcW w:w="3089" w:type="dxa"/>
          </w:tcPr>
          <w:p w14:paraId="05F34BB2" w14:textId="77777777" w:rsidR="004726FC" w:rsidRPr="002E64DE" w:rsidRDefault="004726FC" w:rsidP="002E64DE"/>
        </w:tc>
        <w:tc>
          <w:tcPr>
            <w:tcW w:w="3089" w:type="dxa"/>
          </w:tcPr>
          <w:p w14:paraId="61AB8DD4" w14:textId="77777777" w:rsidR="004726FC" w:rsidRPr="002E64DE" w:rsidRDefault="004726FC" w:rsidP="002E64DE"/>
        </w:tc>
        <w:tc>
          <w:tcPr>
            <w:tcW w:w="3090" w:type="dxa"/>
          </w:tcPr>
          <w:p w14:paraId="0D6CF7A1" w14:textId="77777777" w:rsidR="004726FC" w:rsidRPr="002E64DE" w:rsidRDefault="004726FC" w:rsidP="002E64DE"/>
        </w:tc>
      </w:tr>
      <w:tr w:rsidR="004726FC" w14:paraId="1FA1C762" w14:textId="77777777" w:rsidTr="002B2E0B">
        <w:trPr>
          <w:jc w:val="center"/>
        </w:trPr>
        <w:tc>
          <w:tcPr>
            <w:tcW w:w="3089" w:type="dxa"/>
          </w:tcPr>
          <w:p w14:paraId="45D660DA" w14:textId="77777777" w:rsidR="004726FC" w:rsidRPr="002E64DE" w:rsidRDefault="004726FC" w:rsidP="002E64DE"/>
        </w:tc>
        <w:tc>
          <w:tcPr>
            <w:tcW w:w="3089" w:type="dxa"/>
          </w:tcPr>
          <w:p w14:paraId="4C4E59F2" w14:textId="77777777" w:rsidR="004726FC" w:rsidRPr="002E64DE" w:rsidRDefault="004726FC" w:rsidP="002E64DE"/>
        </w:tc>
        <w:tc>
          <w:tcPr>
            <w:tcW w:w="3089" w:type="dxa"/>
          </w:tcPr>
          <w:p w14:paraId="74DD6F14" w14:textId="77777777" w:rsidR="004726FC" w:rsidRPr="002E64DE" w:rsidRDefault="004726FC" w:rsidP="002E64DE"/>
        </w:tc>
        <w:tc>
          <w:tcPr>
            <w:tcW w:w="3089" w:type="dxa"/>
          </w:tcPr>
          <w:p w14:paraId="6DFB4E1F" w14:textId="77777777" w:rsidR="004726FC" w:rsidRPr="002E64DE" w:rsidRDefault="004726FC" w:rsidP="002E64DE"/>
        </w:tc>
        <w:tc>
          <w:tcPr>
            <w:tcW w:w="3090" w:type="dxa"/>
          </w:tcPr>
          <w:p w14:paraId="5CF0DED7" w14:textId="77777777" w:rsidR="004726FC" w:rsidRPr="002E64DE" w:rsidRDefault="004726FC" w:rsidP="002E64DE"/>
        </w:tc>
      </w:tr>
      <w:tr w:rsidR="004726FC" w14:paraId="7B9523EA" w14:textId="77777777" w:rsidTr="002B2E0B">
        <w:trPr>
          <w:jc w:val="center"/>
        </w:trPr>
        <w:tc>
          <w:tcPr>
            <w:tcW w:w="3089" w:type="dxa"/>
          </w:tcPr>
          <w:p w14:paraId="44D2D95C" w14:textId="77777777" w:rsidR="004726FC" w:rsidRPr="002E64DE" w:rsidRDefault="004726FC" w:rsidP="002E64DE"/>
        </w:tc>
        <w:tc>
          <w:tcPr>
            <w:tcW w:w="3089" w:type="dxa"/>
          </w:tcPr>
          <w:p w14:paraId="67E96D18" w14:textId="77777777" w:rsidR="004726FC" w:rsidRPr="002E64DE" w:rsidRDefault="004726FC" w:rsidP="002E64DE"/>
        </w:tc>
        <w:tc>
          <w:tcPr>
            <w:tcW w:w="3089" w:type="dxa"/>
          </w:tcPr>
          <w:p w14:paraId="010B2749" w14:textId="77777777" w:rsidR="004726FC" w:rsidRPr="002E64DE" w:rsidRDefault="004726FC" w:rsidP="002E64DE"/>
        </w:tc>
        <w:tc>
          <w:tcPr>
            <w:tcW w:w="3089" w:type="dxa"/>
          </w:tcPr>
          <w:p w14:paraId="23EECEC6" w14:textId="77777777" w:rsidR="004726FC" w:rsidRPr="002E64DE" w:rsidRDefault="004726FC" w:rsidP="002E64DE"/>
        </w:tc>
        <w:tc>
          <w:tcPr>
            <w:tcW w:w="3090" w:type="dxa"/>
          </w:tcPr>
          <w:p w14:paraId="1B7F3EB3" w14:textId="77777777" w:rsidR="004726FC" w:rsidRPr="002E64DE" w:rsidRDefault="004726FC" w:rsidP="002E64DE"/>
        </w:tc>
      </w:tr>
      <w:tr w:rsidR="004726FC" w14:paraId="32C1FDD2" w14:textId="77777777" w:rsidTr="002B2E0B">
        <w:trPr>
          <w:jc w:val="center"/>
        </w:trPr>
        <w:tc>
          <w:tcPr>
            <w:tcW w:w="3089" w:type="dxa"/>
          </w:tcPr>
          <w:p w14:paraId="5E49DE1A" w14:textId="77777777" w:rsidR="004726FC" w:rsidRPr="002E64DE" w:rsidRDefault="004726FC" w:rsidP="002E64DE"/>
        </w:tc>
        <w:tc>
          <w:tcPr>
            <w:tcW w:w="3089" w:type="dxa"/>
          </w:tcPr>
          <w:p w14:paraId="52DA794A" w14:textId="77777777" w:rsidR="004726FC" w:rsidRPr="002E64DE" w:rsidRDefault="004726FC" w:rsidP="002E64DE"/>
        </w:tc>
        <w:tc>
          <w:tcPr>
            <w:tcW w:w="3089" w:type="dxa"/>
          </w:tcPr>
          <w:p w14:paraId="226BF0AA" w14:textId="77777777" w:rsidR="004726FC" w:rsidRPr="002E64DE" w:rsidRDefault="004726FC" w:rsidP="002E64DE"/>
        </w:tc>
        <w:tc>
          <w:tcPr>
            <w:tcW w:w="3089" w:type="dxa"/>
          </w:tcPr>
          <w:p w14:paraId="21FC6900" w14:textId="77777777" w:rsidR="004726FC" w:rsidRPr="002E64DE" w:rsidRDefault="004726FC" w:rsidP="002E64DE"/>
        </w:tc>
        <w:tc>
          <w:tcPr>
            <w:tcW w:w="3090" w:type="dxa"/>
          </w:tcPr>
          <w:p w14:paraId="6B54E42A" w14:textId="77777777" w:rsidR="004726FC" w:rsidRPr="002E64DE" w:rsidRDefault="004726FC" w:rsidP="002E64DE"/>
        </w:tc>
      </w:tr>
      <w:tr w:rsidR="004726FC" w14:paraId="139B0AE5" w14:textId="77777777" w:rsidTr="002B2E0B">
        <w:trPr>
          <w:jc w:val="center"/>
        </w:trPr>
        <w:tc>
          <w:tcPr>
            <w:tcW w:w="3089" w:type="dxa"/>
          </w:tcPr>
          <w:p w14:paraId="2602B7A3" w14:textId="77777777" w:rsidR="004726FC" w:rsidRPr="002E64DE" w:rsidRDefault="004726FC" w:rsidP="002E64DE"/>
        </w:tc>
        <w:tc>
          <w:tcPr>
            <w:tcW w:w="3089" w:type="dxa"/>
          </w:tcPr>
          <w:p w14:paraId="514B9C70" w14:textId="77777777" w:rsidR="004726FC" w:rsidRPr="002E64DE" w:rsidRDefault="004726FC" w:rsidP="002E64DE"/>
        </w:tc>
        <w:tc>
          <w:tcPr>
            <w:tcW w:w="3089" w:type="dxa"/>
          </w:tcPr>
          <w:p w14:paraId="5CBD65AE" w14:textId="77777777" w:rsidR="004726FC" w:rsidRPr="002E64DE" w:rsidRDefault="004726FC" w:rsidP="002E64DE"/>
        </w:tc>
        <w:tc>
          <w:tcPr>
            <w:tcW w:w="3089" w:type="dxa"/>
          </w:tcPr>
          <w:p w14:paraId="68F29AC0" w14:textId="77777777" w:rsidR="004726FC" w:rsidRPr="002E64DE" w:rsidRDefault="004726FC" w:rsidP="002E64DE"/>
        </w:tc>
        <w:tc>
          <w:tcPr>
            <w:tcW w:w="3090" w:type="dxa"/>
          </w:tcPr>
          <w:p w14:paraId="3E27B016" w14:textId="77777777" w:rsidR="004726FC" w:rsidRPr="002E64DE" w:rsidRDefault="004726FC" w:rsidP="002E64DE"/>
        </w:tc>
      </w:tr>
      <w:tr w:rsidR="004726FC" w14:paraId="783B7DFE" w14:textId="77777777" w:rsidTr="002B2E0B">
        <w:trPr>
          <w:trHeight w:val="77"/>
          <w:jc w:val="center"/>
        </w:trPr>
        <w:tc>
          <w:tcPr>
            <w:tcW w:w="3089" w:type="dxa"/>
          </w:tcPr>
          <w:p w14:paraId="48798E13" w14:textId="6BCAC5A0" w:rsidR="004726FC" w:rsidRPr="002E64DE" w:rsidRDefault="004726FC" w:rsidP="004726FC">
            <w:r w:rsidRPr="004829AD">
              <w:rPr>
                <w:i/>
                <w:iCs/>
              </w:rPr>
              <w:t>Add more rows as needed</w:t>
            </w:r>
          </w:p>
        </w:tc>
        <w:tc>
          <w:tcPr>
            <w:tcW w:w="3089" w:type="dxa"/>
          </w:tcPr>
          <w:p w14:paraId="7A4C5327" w14:textId="77777777" w:rsidR="004726FC" w:rsidRPr="002E64DE" w:rsidRDefault="004726FC" w:rsidP="004726FC"/>
        </w:tc>
        <w:tc>
          <w:tcPr>
            <w:tcW w:w="3089" w:type="dxa"/>
          </w:tcPr>
          <w:p w14:paraId="5D1F00B8" w14:textId="77777777" w:rsidR="004726FC" w:rsidRPr="002E64DE" w:rsidRDefault="004726FC" w:rsidP="004726FC"/>
        </w:tc>
        <w:tc>
          <w:tcPr>
            <w:tcW w:w="3089" w:type="dxa"/>
          </w:tcPr>
          <w:p w14:paraId="096B6EEF" w14:textId="77777777" w:rsidR="004726FC" w:rsidRPr="002E64DE" w:rsidRDefault="004726FC" w:rsidP="004726FC"/>
        </w:tc>
        <w:tc>
          <w:tcPr>
            <w:tcW w:w="3090" w:type="dxa"/>
          </w:tcPr>
          <w:p w14:paraId="798B835D" w14:textId="77777777" w:rsidR="004726FC" w:rsidRPr="002E64DE" w:rsidRDefault="004726FC" w:rsidP="004726FC"/>
        </w:tc>
      </w:tr>
    </w:tbl>
    <w:p w14:paraId="0CFB3429" w14:textId="77777777" w:rsidR="009302F5" w:rsidRPr="00D73B86" w:rsidRDefault="009302F5">
      <w:pPr>
        <w:rPr>
          <w:sz w:val="2"/>
          <w:szCs w:val="2"/>
        </w:rPr>
      </w:pPr>
    </w:p>
    <w:sectPr w:rsidR="009302F5" w:rsidRPr="00D73B86" w:rsidSect="002E52DB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A897D" w14:textId="77777777" w:rsidR="000132F3" w:rsidRDefault="000132F3" w:rsidP="000132F3">
      <w:pPr>
        <w:spacing w:after="0" w:line="240" w:lineRule="auto"/>
      </w:pPr>
      <w:r>
        <w:separator/>
      </w:r>
    </w:p>
  </w:endnote>
  <w:endnote w:type="continuationSeparator" w:id="0">
    <w:p w14:paraId="583310BB" w14:textId="77777777" w:rsidR="000132F3" w:rsidRDefault="000132F3" w:rsidP="00013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1F2E2" w14:textId="77777777" w:rsidR="000132F3" w:rsidRDefault="000132F3" w:rsidP="000132F3">
      <w:pPr>
        <w:spacing w:after="0" w:line="240" w:lineRule="auto"/>
      </w:pPr>
      <w:r>
        <w:separator/>
      </w:r>
    </w:p>
  </w:footnote>
  <w:footnote w:type="continuationSeparator" w:id="0">
    <w:p w14:paraId="4DB2F3DA" w14:textId="77777777" w:rsidR="000132F3" w:rsidRDefault="000132F3" w:rsidP="000132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E7FD0" w14:textId="3F61F897" w:rsidR="000132F3" w:rsidRDefault="005F7A0B" w:rsidP="000132F3">
    <w:pPr>
      <w:pStyle w:val="Header"/>
      <w:jc w:val="right"/>
    </w:pPr>
    <w:r>
      <w:rPr>
        <w:noProof/>
      </w:rPr>
      <w:drawing>
        <wp:inline distT="0" distB="0" distL="0" distR="0" wp14:anchorId="2C8A7E8A" wp14:editId="56381214">
          <wp:extent cx="2192185" cy="540000"/>
          <wp:effectExtent l="0" t="0" r="0" b="0"/>
          <wp:docPr id="2" name="Picture 2" descr="A group of logos on a black background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group of logos on a black background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2185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E1425F"/>
    <w:multiLevelType w:val="hybridMultilevel"/>
    <w:tmpl w:val="2DF8D0F4"/>
    <w:lvl w:ilvl="0" w:tplc="A35ED8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74466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7A0MDYzNDK1NDFV0lEKTi0uzszPAykwrAUAc+f4YCwAAAA="/>
  </w:docVars>
  <w:rsids>
    <w:rsidRoot w:val="002E52DB"/>
    <w:rsid w:val="000132F3"/>
    <w:rsid w:val="00013A5D"/>
    <w:rsid w:val="001B30C6"/>
    <w:rsid w:val="001D23B4"/>
    <w:rsid w:val="00234A8F"/>
    <w:rsid w:val="00271B29"/>
    <w:rsid w:val="002B2E0B"/>
    <w:rsid w:val="002D46FB"/>
    <w:rsid w:val="002E52DB"/>
    <w:rsid w:val="002E64DE"/>
    <w:rsid w:val="003B1CC8"/>
    <w:rsid w:val="003B5CB4"/>
    <w:rsid w:val="00435F84"/>
    <w:rsid w:val="00436AE4"/>
    <w:rsid w:val="00465A24"/>
    <w:rsid w:val="004726FC"/>
    <w:rsid w:val="004829AD"/>
    <w:rsid w:val="00491C82"/>
    <w:rsid w:val="00572972"/>
    <w:rsid w:val="005C5009"/>
    <w:rsid w:val="005C7789"/>
    <w:rsid w:val="005D0A6D"/>
    <w:rsid w:val="005E4D07"/>
    <w:rsid w:val="005F7A0B"/>
    <w:rsid w:val="00686668"/>
    <w:rsid w:val="006F2136"/>
    <w:rsid w:val="00796613"/>
    <w:rsid w:val="00912868"/>
    <w:rsid w:val="009219B9"/>
    <w:rsid w:val="009302F5"/>
    <w:rsid w:val="009603C1"/>
    <w:rsid w:val="009D0FB1"/>
    <w:rsid w:val="009E1D1D"/>
    <w:rsid w:val="009E44FF"/>
    <w:rsid w:val="00A504F7"/>
    <w:rsid w:val="00A6539B"/>
    <w:rsid w:val="00AA0C91"/>
    <w:rsid w:val="00AA347A"/>
    <w:rsid w:val="00B37A69"/>
    <w:rsid w:val="00B60225"/>
    <w:rsid w:val="00C14485"/>
    <w:rsid w:val="00C7476C"/>
    <w:rsid w:val="00D54989"/>
    <w:rsid w:val="00D73B86"/>
    <w:rsid w:val="00DC4FBB"/>
    <w:rsid w:val="00DD621E"/>
    <w:rsid w:val="00E51F8D"/>
    <w:rsid w:val="00ED218B"/>
    <w:rsid w:val="00F90515"/>
    <w:rsid w:val="00FC0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6DD3E0"/>
  <w15:chartTrackingRefBased/>
  <w15:docId w15:val="{869C0EC7-A234-4957-A833-FEE65B76A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32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32F3"/>
  </w:style>
  <w:style w:type="paragraph" w:styleId="Footer">
    <w:name w:val="footer"/>
    <w:basedOn w:val="Normal"/>
    <w:link w:val="FooterChar"/>
    <w:uiPriority w:val="99"/>
    <w:unhideWhenUsed/>
    <w:rsid w:val="000132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32F3"/>
  </w:style>
  <w:style w:type="paragraph" w:styleId="ListParagraph">
    <w:name w:val="List Paragraph"/>
    <w:basedOn w:val="Normal"/>
    <w:uiPriority w:val="34"/>
    <w:qFormat/>
    <w:rsid w:val="00436A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eth Gay</dc:creator>
  <cp:keywords/>
  <dc:description/>
  <cp:lastModifiedBy>Gareth Gay</cp:lastModifiedBy>
  <cp:revision>2</cp:revision>
  <dcterms:created xsi:type="dcterms:W3CDTF">2023-04-19T15:00:00Z</dcterms:created>
  <dcterms:modified xsi:type="dcterms:W3CDTF">2023-04-19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1cc3e8-2b41-4a8a-92aa-24dffbd3870a</vt:lpwstr>
  </property>
</Properties>
</file>